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16129181" w:rsidR="004F1BDB" w:rsidRPr="00EA6F63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aturalisation / British Citizen Application </w:t>
      </w:r>
    </w:p>
    <w:p w14:paraId="01FB0539" w14:textId="35BFF5B8" w:rsidR="001C0BFA" w:rsidRPr="00EA6F63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4BE61BA1" w:rsidR="001C0BFA" w:rsidRPr="00EA6F63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4F1BDB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15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00 plus VAT</w:t>
      </w:r>
    </w:p>
    <w:p w14:paraId="304ADA12" w14:textId="77777777" w:rsidR="00EA6F63" w:rsidRPr="00EA6F63" w:rsidRDefault="00EA6F63" w:rsidP="00EA6F63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429CA055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0DBFB4C6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0E86C5E2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63621A2F" w14:textId="77777777" w:rsidR="00EA6F63" w:rsidRPr="00EA6F63" w:rsidRDefault="00EA6F63" w:rsidP="00EA6F6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459367EC" w14:textId="77777777" w:rsidR="00EA6F63" w:rsidRPr="00EA6F63" w:rsidRDefault="00EA6F63" w:rsidP="00EA6F6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4306A353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B471C7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557DDC33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8756293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2A537746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5F13720C" w14:textId="77777777" w:rsidR="00EA6F63" w:rsidRPr="00EA6F63" w:rsidRDefault="00EA6F63" w:rsidP="00EA6F63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6B0F6DC6" w14:textId="77777777" w:rsidR="00EA6F63" w:rsidRPr="00EA6F63" w:rsidRDefault="00EA6F63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3773A861" w:rsidR="001C0BFA" w:rsidRPr="00EA6F63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EA6F63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77777777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and on the requirements of such an application </w:t>
      </w:r>
    </w:p>
    <w:p w14:paraId="3F1E6E58" w14:textId="30E25628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sessing documents 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/ supportive documents 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6000C5A9" w14:textId="1247F844" w:rsidR="004E78B7" w:rsidRPr="00EA6F63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ssisting with obtaining further supporting documents from a 3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  <w:lang w:eastAsia="en-GB"/>
        </w:rPr>
        <w:t>rd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arty, if necessary, such as: doctors, schools, employers, banks etc  </w:t>
      </w:r>
    </w:p>
    <w:p w14:paraId="6AA107E4" w14:textId="350CF757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EA6F63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FF6B00E" w14:textId="6B1CF142" w:rsidR="001C0BFA" w:rsidRPr="00EA6F63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:</w:t>
      </w:r>
    </w:p>
    <w:p w14:paraId="43451395" w14:textId="3DF4321A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. </w:t>
      </w:r>
    </w:p>
    <w:p w14:paraId="1AE868F3" w14:textId="4C49EBB6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such as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EA6F63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189984C1" w14:textId="77777777" w:rsidR="009855D9" w:rsidRPr="009855D9" w:rsidRDefault="009855D9" w:rsidP="009855D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855D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Pr="00EA6F63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costs quoted here do not include an </w:t>
      </w:r>
      <w:r w:rsidR="001C0BFA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dvice and assistance in relation to any appeals should an application be refused by the Home Office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1D17B84A" w14:textId="5494481E" w:rsidR="004E78B7" w:rsidRPr="00EA6F63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me Office Fees for making the application can be found on the following link:</w:t>
      </w:r>
      <w:r w:rsidRPr="00EA6F63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EA6F6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EA6F63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lastRenderedPageBreak/>
        <w:t>We will let you know at the earliest opportunity and before any such fees are incurred by yourself, if any of these are applicable.</w:t>
      </w:r>
    </w:p>
    <w:p w14:paraId="3DD3A8C8" w14:textId="53DBB1A0" w:rsidR="004E78B7" w:rsidRPr="003B3A2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lications can take to </w:t>
      </w:r>
      <w:r w:rsidR="004F1BD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6-9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onths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on average depending on complexity of applicant's immigration history. </w:t>
      </w:r>
    </w:p>
    <w:p w14:paraId="7BFEC2F7" w14:textId="77777777" w:rsidR="004E78B7" w:rsidRPr="003B3A2D" w:rsidRDefault="004E78B7" w:rsidP="004E78B7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keep updated at all times. 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 v</w:t>
      </w:r>
      <w:r w:rsidRPr="003B3A2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1C0BFA" w:rsidRDefault="009855D9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3B3A2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1C0BFA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92567F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 </w:t>
      </w:r>
    </w:p>
    <w:sectPr w:rsidR="003B3A2D" w:rsidRPr="001C0B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qQUA1cD0PywAAAA="/>
  </w:docVars>
  <w:rsids>
    <w:rsidRoot w:val="001C0BFA"/>
    <w:rsid w:val="001C0BFA"/>
    <w:rsid w:val="003B3A2D"/>
    <w:rsid w:val="004E78B7"/>
    <w:rsid w:val="004F1BDB"/>
    <w:rsid w:val="0087573C"/>
    <w:rsid w:val="0092567F"/>
    <w:rsid w:val="00963322"/>
    <w:rsid w:val="009855D9"/>
    <w:rsid w:val="00EA6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4</cp:revision>
  <dcterms:created xsi:type="dcterms:W3CDTF">2020-07-06T17:14:00Z</dcterms:created>
  <dcterms:modified xsi:type="dcterms:W3CDTF">2020-07-07T14:33:00Z</dcterms:modified>
</cp:coreProperties>
</file>